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25DF" w:rsidRDefault="00DE25DF"/>
    <w:p w:rsidR="001C11B0" w:rsidRDefault="001C11B0"/>
    <w:p w:rsidR="00DE25DF" w:rsidRDefault="00DE25DF"/>
    <w:p w:rsidR="00DE25DF" w:rsidRDefault="00DE25DF"/>
    <w:p w:rsidR="00DE25DF" w:rsidRDefault="00DE25DF"/>
    <w:p w:rsidR="001C11B0" w:rsidRPr="001C11B0" w:rsidRDefault="001C11B0" w:rsidP="001C11B0">
      <w:pPr>
        <w:jc w:val="center"/>
        <w:rPr>
          <w:rFonts w:ascii="隶书" w:eastAsia="隶书"/>
          <w:b/>
          <w:sz w:val="44"/>
        </w:rPr>
      </w:pPr>
      <w:r w:rsidRPr="001C11B0">
        <w:rPr>
          <w:rFonts w:ascii="隶书" w:eastAsia="隶书" w:hint="eastAsia"/>
          <w:b/>
          <w:sz w:val="44"/>
        </w:rPr>
        <w:t>2021北京大学沈体雁教授课题组空间计量实践营</w:t>
      </w:r>
    </w:p>
    <w:p w:rsidR="001C11B0" w:rsidRDefault="001C11B0" w:rsidP="001C11B0">
      <w:pPr>
        <w:jc w:val="center"/>
        <w:rPr>
          <w:rFonts w:ascii="隶书" w:eastAsia="隶书"/>
          <w:b/>
          <w:sz w:val="44"/>
        </w:rPr>
      </w:pPr>
      <w:r w:rsidRPr="001C11B0">
        <w:rPr>
          <w:rFonts w:ascii="隶书" w:eastAsia="隶书" w:hint="eastAsia"/>
          <w:b/>
          <w:sz w:val="44"/>
        </w:rPr>
        <w:t>“空间计量经济学与空间人口研究”</w:t>
      </w:r>
    </w:p>
    <w:p w:rsidR="00DE25DF" w:rsidRPr="00055542" w:rsidRDefault="00AB46D9" w:rsidP="001C11B0">
      <w:pPr>
        <w:jc w:val="center"/>
        <w:rPr>
          <w:rFonts w:ascii="隶书" w:eastAsia="隶书"/>
          <w:b/>
          <w:sz w:val="44"/>
        </w:rPr>
      </w:pPr>
      <w:r w:rsidRPr="00AB46D9">
        <w:rPr>
          <w:rFonts w:ascii="隶书" w:eastAsia="隶书" w:hint="eastAsia"/>
          <w:b/>
          <w:sz w:val="44"/>
        </w:rPr>
        <w:t>资助</w:t>
      </w:r>
      <w:r w:rsidR="001C11B0">
        <w:rPr>
          <w:rFonts w:ascii="隶书" w:eastAsia="隶书" w:hint="eastAsia"/>
          <w:b/>
          <w:sz w:val="44"/>
        </w:rPr>
        <w:t>课题</w:t>
      </w:r>
      <w:r w:rsidRPr="00AB46D9">
        <w:rPr>
          <w:rFonts w:ascii="隶书" w:eastAsia="隶书" w:hint="eastAsia"/>
          <w:b/>
          <w:sz w:val="44"/>
        </w:rPr>
        <w:t>申报书</w:t>
      </w:r>
    </w:p>
    <w:p w:rsidR="00DE25DF" w:rsidRDefault="00DE25DF">
      <w:pPr>
        <w:tabs>
          <w:tab w:val="left" w:pos="400"/>
        </w:tabs>
        <w:adjustRightInd w:val="0"/>
        <w:snapToGrid w:val="0"/>
        <w:spacing w:line="800" w:lineRule="atLeast"/>
        <w:jc w:val="left"/>
        <w:rPr>
          <w:spacing w:val="30"/>
          <w:sz w:val="30"/>
        </w:rPr>
      </w:pPr>
      <w:r>
        <w:rPr>
          <w:rFonts w:hint="eastAsia"/>
          <w:spacing w:val="30"/>
          <w:sz w:val="30"/>
        </w:rPr>
        <w:tab/>
      </w:r>
      <w:r>
        <w:rPr>
          <w:rFonts w:hint="eastAsia"/>
          <w:spacing w:val="30"/>
          <w:sz w:val="30"/>
        </w:rPr>
        <w:tab/>
      </w:r>
      <w:r>
        <w:rPr>
          <w:rFonts w:hint="eastAsia"/>
          <w:spacing w:val="30"/>
          <w:sz w:val="30"/>
        </w:rPr>
        <w:tab/>
      </w:r>
      <w:r>
        <w:rPr>
          <w:rFonts w:hint="eastAsia"/>
          <w:spacing w:val="30"/>
          <w:sz w:val="30"/>
        </w:rPr>
        <w:tab/>
      </w:r>
    </w:p>
    <w:p w:rsidR="00DE25DF" w:rsidRDefault="00DE25DF">
      <w:pPr>
        <w:tabs>
          <w:tab w:val="left" w:pos="400"/>
        </w:tabs>
        <w:adjustRightInd w:val="0"/>
        <w:snapToGrid w:val="0"/>
        <w:spacing w:line="800" w:lineRule="atLeast"/>
        <w:jc w:val="left"/>
        <w:rPr>
          <w:spacing w:val="30"/>
          <w:sz w:val="30"/>
        </w:rPr>
      </w:pPr>
    </w:p>
    <w:p w:rsidR="00DE25DF" w:rsidRDefault="00DE25DF">
      <w:pPr>
        <w:adjustRightInd w:val="0"/>
        <w:snapToGrid w:val="0"/>
        <w:spacing w:line="800" w:lineRule="atLeast"/>
        <w:ind w:left="397" w:firstLine="397"/>
        <w:jc w:val="left"/>
        <w:rPr>
          <w:sz w:val="30"/>
        </w:rPr>
      </w:pPr>
    </w:p>
    <w:p w:rsidR="005A0AD2" w:rsidRPr="00F027E1" w:rsidRDefault="005A0AD2" w:rsidP="001C11B0">
      <w:pPr>
        <w:adjustRightInd w:val="0"/>
        <w:snapToGrid w:val="0"/>
        <w:spacing w:line="800" w:lineRule="atLeast"/>
        <w:ind w:left="397" w:firstLine="397"/>
        <w:rPr>
          <w:spacing w:val="74"/>
          <w:sz w:val="30"/>
          <w:u w:val="single"/>
        </w:rPr>
      </w:pPr>
      <w:r w:rsidRPr="00F027E1">
        <w:rPr>
          <w:rFonts w:hint="eastAsia"/>
          <w:spacing w:val="30"/>
          <w:sz w:val="30"/>
        </w:rPr>
        <w:t>姓</w:t>
      </w:r>
      <w:r w:rsidRPr="00F027E1">
        <w:rPr>
          <w:rFonts w:hint="eastAsia"/>
          <w:spacing w:val="30"/>
          <w:sz w:val="30"/>
        </w:rPr>
        <w:t xml:space="preserve">  </w:t>
      </w:r>
      <w:r w:rsidRPr="00F027E1">
        <w:rPr>
          <w:rFonts w:hint="eastAsia"/>
          <w:spacing w:val="30"/>
          <w:sz w:val="30"/>
        </w:rPr>
        <w:t>名</w:t>
      </w:r>
      <w:r w:rsidRPr="00F027E1">
        <w:rPr>
          <w:rFonts w:hint="eastAsia"/>
          <w:spacing w:val="30"/>
          <w:sz w:val="30"/>
          <w:u w:val="single"/>
        </w:rPr>
        <w:t>：</w:t>
      </w:r>
      <w:r w:rsidR="001C11B0">
        <w:rPr>
          <w:rFonts w:hint="eastAsia"/>
          <w:spacing w:val="16"/>
          <w:sz w:val="30"/>
          <w:u w:val="single"/>
        </w:rPr>
        <w:t xml:space="preserve">                         </w:t>
      </w:r>
      <w:r w:rsidR="001C11B0">
        <w:rPr>
          <w:spacing w:val="16"/>
          <w:sz w:val="30"/>
          <w:u w:val="single"/>
        </w:rPr>
        <w:t xml:space="preserve">  </w:t>
      </w:r>
    </w:p>
    <w:p w:rsidR="005A0AD2" w:rsidRPr="00F027E1" w:rsidRDefault="001C11B0" w:rsidP="001C11B0">
      <w:pPr>
        <w:tabs>
          <w:tab w:val="left" w:pos="900"/>
          <w:tab w:val="left" w:pos="2340"/>
        </w:tabs>
        <w:adjustRightInd w:val="0"/>
        <w:snapToGrid w:val="0"/>
        <w:spacing w:line="800" w:lineRule="atLeast"/>
        <w:ind w:left="397" w:firstLine="397"/>
        <w:rPr>
          <w:spacing w:val="62"/>
          <w:sz w:val="30"/>
          <w:u w:val="single"/>
        </w:rPr>
      </w:pPr>
      <w:r>
        <w:rPr>
          <w:rFonts w:hint="eastAsia"/>
          <w:spacing w:val="30"/>
          <w:sz w:val="30"/>
        </w:rPr>
        <w:t>申请单位</w:t>
      </w:r>
      <w:r w:rsidR="005A0AD2" w:rsidRPr="00F027E1">
        <w:rPr>
          <w:rFonts w:hint="eastAsia"/>
          <w:spacing w:val="62"/>
          <w:sz w:val="30"/>
          <w:u w:val="single"/>
        </w:rPr>
        <w:t>：</w:t>
      </w:r>
      <w:r>
        <w:rPr>
          <w:rFonts w:hint="eastAsia"/>
          <w:spacing w:val="16"/>
          <w:sz w:val="30"/>
          <w:u w:val="single"/>
        </w:rPr>
        <w:t xml:space="preserve">                         </w:t>
      </w:r>
    </w:p>
    <w:p w:rsidR="001C11B0" w:rsidRPr="001C11B0" w:rsidRDefault="001C11B0" w:rsidP="001C11B0">
      <w:pPr>
        <w:tabs>
          <w:tab w:val="left" w:pos="900"/>
          <w:tab w:val="left" w:pos="2340"/>
        </w:tabs>
        <w:adjustRightInd w:val="0"/>
        <w:snapToGrid w:val="0"/>
        <w:spacing w:line="800" w:lineRule="atLeast"/>
        <w:ind w:left="397" w:firstLine="397"/>
        <w:rPr>
          <w:spacing w:val="62"/>
          <w:sz w:val="30"/>
          <w:u w:val="single"/>
        </w:rPr>
      </w:pPr>
      <w:r>
        <w:rPr>
          <w:rFonts w:hint="eastAsia"/>
          <w:spacing w:val="30"/>
          <w:sz w:val="30"/>
        </w:rPr>
        <w:t>课题名称</w:t>
      </w:r>
      <w:r w:rsidRPr="00F027E1">
        <w:rPr>
          <w:rFonts w:hint="eastAsia"/>
          <w:spacing w:val="62"/>
          <w:sz w:val="30"/>
          <w:u w:val="single"/>
        </w:rPr>
        <w:t>：</w:t>
      </w:r>
      <w:r>
        <w:rPr>
          <w:rFonts w:hint="eastAsia"/>
          <w:spacing w:val="16"/>
          <w:sz w:val="30"/>
          <w:u w:val="single"/>
        </w:rPr>
        <w:t xml:space="preserve">                         </w:t>
      </w:r>
    </w:p>
    <w:p w:rsidR="005A0AD2" w:rsidRDefault="001C11B0" w:rsidP="001C11B0">
      <w:pPr>
        <w:tabs>
          <w:tab w:val="left" w:pos="2340"/>
        </w:tabs>
        <w:spacing w:line="800" w:lineRule="atLeast"/>
        <w:ind w:left="397" w:firstLine="420"/>
        <w:rPr>
          <w:spacing w:val="16"/>
          <w:sz w:val="30"/>
        </w:rPr>
      </w:pPr>
      <w:r>
        <w:rPr>
          <w:rFonts w:hint="eastAsia"/>
          <w:spacing w:val="30"/>
          <w:sz w:val="30"/>
        </w:rPr>
        <w:t>研究方向</w:t>
      </w:r>
      <w:r w:rsidR="005A0AD2" w:rsidRPr="00F027E1">
        <w:rPr>
          <w:rFonts w:hint="eastAsia"/>
          <w:spacing w:val="16"/>
          <w:sz w:val="30"/>
          <w:u w:val="single"/>
        </w:rPr>
        <w:t>：</w:t>
      </w:r>
      <w:r w:rsidR="005A0AD2">
        <w:rPr>
          <w:rFonts w:hint="eastAsia"/>
          <w:spacing w:val="16"/>
          <w:sz w:val="30"/>
          <w:u w:val="single"/>
        </w:rPr>
        <w:t xml:space="preserve">  </w:t>
      </w:r>
      <w:r w:rsidR="008E7C9A">
        <w:rPr>
          <w:rFonts w:hint="eastAsia"/>
          <w:spacing w:val="16"/>
          <w:sz w:val="30"/>
          <w:u w:val="single"/>
        </w:rPr>
        <w:t xml:space="preserve">      </w:t>
      </w:r>
      <w:r w:rsidR="005A0AD2">
        <w:rPr>
          <w:rFonts w:hint="eastAsia"/>
          <w:spacing w:val="16"/>
          <w:sz w:val="30"/>
          <w:u w:val="single"/>
        </w:rPr>
        <w:t xml:space="preserve">      </w:t>
      </w:r>
      <w:r w:rsidR="008E7C9A">
        <w:rPr>
          <w:rFonts w:hint="eastAsia"/>
          <w:spacing w:val="16"/>
          <w:sz w:val="30"/>
          <w:u w:val="single"/>
        </w:rPr>
        <w:t xml:space="preserve"> </w:t>
      </w:r>
      <w:r w:rsidR="005A0AD2">
        <w:rPr>
          <w:rFonts w:hint="eastAsia"/>
          <w:spacing w:val="16"/>
          <w:sz w:val="30"/>
          <w:u w:val="single"/>
        </w:rPr>
        <w:t xml:space="preserve">          </w:t>
      </w:r>
    </w:p>
    <w:p w:rsidR="005A0AD2" w:rsidRPr="005044C0" w:rsidRDefault="001C11B0" w:rsidP="001C11B0">
      <w:pPr>
        <w:tabs>
          <w:tab w:val="left" w:pos="2340"/>
        </w:tabs>
        <w:spacing w:line="800" w:lineRule="atLeast"/>
        <w:ind w:left="397" w:firstLine="420"/>
        <w:rPr>
          <w:spacing w:val="16"/>
          <w:sz w:val="30"/>
        </w:rPr>
      </w:pPr>
      <w:r>
        <w:rPr>
          <w:rFonts w:hint="eastAsia"/>
          <w:spacing w:val="30"/>
          <w:sz w:val="30"/>
        </w:rPr>
        <w:t>通讯地址</w:t>
      </w:r>
      <w:r w:rsidR="005A0AD2" w:rsidRPr="00F027E1">
        <w:rPr>
          <w:rFonts w:hint="eastAsia"/>
          <w:spacing w:val="16"/>
          <w:sz w:val="30"/>
          <w:u w:val="single"/>
        </w:rPr>
        <w:t>：</w:t>
      </w:r>
      <w:r w:rsidR="005A0AD2">
        <w:rPr>
          <w:rFonts w:hint="eastAsia"/>
          <w:spacing w:val="16"/>
          <w:sz w:val="30"/>
          <w:u w:val="single"/>
        </w:rPr>
        <w:t xml:space="preserve">  </w:t>
      </w:r>
      <w:r w:rsidR="008E7C9A">
        <w:rPr>
          <w:rFonts w:hint="eastAsia"/>
          <w:spacing w:val="16"/>
          <w:sz w:val="30"/>
          <w:u w:val="single"/>
        </w:rPr>
        <w:t xml:space="preserve">                 </w:t>
      </w:r>
      <w:r w:rsidR="00521050">
        <w:rPr>
          <w:rFonts w:hint="eastAsia"/>
          <w:spacing w:val="16"/>
          <w:sz w:val="30"/>
          <w:u w:val="single"/>
        </w:rPr>
        <w:t xml:space="preserve"> </w:t>
      </w:r>
      <w:r w:rsidR="005A0AD2">
        <w:rPr>
          <w:rFonts w:hint="eastAsia"/>
          <w:spacing w:val="16"/>
          <w:sz w:val="30"/>
          <w:u w:val="single"/>
        </w:rPr>
        <w:t xml:space="preserve">     </w:t>
      </w:r>
    </w:p>
    <w:p w:rsidR="001C11B0" w:rsidRPr="005044C0" w:rsidRDefault="001C11B0" w:rsidP="001C11B0">
      <w:pPr>
        <w:tabs>
          <w:tab w:val="left" w:pos="2340"/>
        </w:tabs>
        <w:spacing w:line="800" w:lineRule="atLeast"/>
        <w:ind w:left="397" w:firstLine="420"/>
        <w:rPr>
          <w:spacing w:val="16"/>
          <w:sz w:val="30"/>
        </w:rPr>
      </w:pPr>
      <w:r>
        <w:rPr>
          <w:rFonts w:hint="eastAsia"/>
          <w:spacing w:val="30"/>
          <w:sz w:val="30"/>
        </w:rPr>
        <w:t>联系电话</w:t>
      </w:r>
      <w:r w:rsidRPr="00F027E1">
        <w:rPr>
          <w:rFonts w:hint="eastAsia"/>
          <w:spacing w:val="16"/>
          <w:sz w:val="30"/>
          <w:u w:val="single"/>
        </w:rPr>
        <w:t>：</w:t>
      </w:r>
      <w:r>
        <w:rPr>
          <w:rFonts w:hint="eastAsia"/>
          <w:spacing w:val="16"/>
          <w:sz w:val="30"/>
          <w:u w:val="single"/>
        </w:rPr>
        <w:t xml:space="preserve">                         </w:t>
      </w:r>
    </w:p>
    <w:p w:rsidR="00DE25DF" w:rsidRDefault="00DE25DF">
      <w:pPr>
        <w:spacing w:before="120" w:after="120" w:line="240" w:lineRule="atLeast"/>
        <w:rPr>
          <w:rFonts w:ascii="楷体_GB2312" w:eastAsia="楷体_GB2312"/>
          <w:sz w:val="24"/>
        </w:rPr>
      </w:pPr>
    </w:p>
    <w:p w:rsidR="00DE25DF" w:rsidRDefault="00DE25DF">
      <w:pPr>
        <w:spacing w:before="120" w:after="120" w:line="240" w:lineRule="atLeast"/>
        <w:rPr>
          <w:rFonts w:ascii="楷体_GB2312" w:eastAsia="楷体_GB2312"/>
          <w:sz w:val="24"/>
        </w:rPr>
      </w:pPr>
    </w:p>
    <w:p w:rsidR="00DE25DF" w:rsidRPr="00B02627" w:rsidRDefault="00DE25DF">
      <w:pPr>
        <w:jc w:val="center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 w:hint="eastAsia"/>
          <w:sz w:val="28"/>
        </w:rPr>
        <w:t xml:space="preserve"> </w:t>
      </w:r>
      <w:r w:rsidRPr="00B02627">
        <w:rPr>
          <w:rFonts w:ascii="楷体_GB2312" w:eastAsia="楷体_GB2312" w:hint="eastAsia"/>
          <w:sz w:val="30"/>
          <w:szCs w:val="30"/>
        </w:rPr>
        <w:t xml:space="preserve"> </w:t>
      </w:r>
      <w:r w:rsidR="00AB46D9">
        <w:rPr>
          <w:rFonts w:ascii="楷体_GB2312" w:eastAsia="楷体_GB2312" w:hint="eastAsia"/>
          <w:sz w:val="30"/>
          <w:szCs w:val="30"/>
        </w:rPr>
        <w:t>北京大学</w:t>
      </w:r>
      <w:r w:rsidR="001C11B0" w:rsidRPr="001C11B0">
        <w:rPr>
          <w:rFonts w:ascii="楷体_GB2312" w:eastAsia="楷体_GB2312" w:hint="eastAsia"/>
          <w:sz w:val="30"/>
          <w:szCs w:val="30"/>
        </w:rPr>
        <w:t>沈体雁教授课题组</w:t>
      </w:r>
    </w:p>
    <w:p w:rsidR="005C601B" w:rsidRPr="007912C3" w:rsidRDefault="00DE25DF" w:rsidP="007912C3">
      <w:pPr>
        <w:jc w:val="center"/>
        <w:rPr>
          <w:rFonts w:ascii="楷体_GB2312" w:eastAsia="楷体_GB2312" w:hint="eastAsia"/>
          <w:sz w:val="30"/>
          <w:szCs w:val="30"/>
        </w:rPr>
      </w:pPr>
      <w:r w:rsidRPr="00B02627">
        <w:rPr>
          <w:rFonts w:ascii="楷体_GB2312" w:eastAsia="楷体_GB2312" w:hint="eastAsia"/>
          <w:sz w:val="30"/>
          <w:szCs w:val="30"/>
        </w:rPr>
        <w:t xml:space="preserve">  </w:t>
      </w:r>
      <w:r w:rsidR="003D7ECE">
        <w:rPr>
          <w:rFonts w:ascii="楷体_GB2312" w:eastAsia="楷体_GB2312" w:hint="eastAsia"/>
          <w:sz w:val="30"/>
          <w:szCs w:val="30"/>
        </w:rPr>
        <w:t>二零</w:t>
      </w:r>
      <w:r w:rsidR="001C11B0">
        <w:rPr>
          <w:rFonts w:ascii="楷体_GB2312" w:eastAsia="楷体_GB2312" w:hint="eastAsia"/>
          <w:sz w:val="30"/>
          <w:szCs w:val="30"/>
        </w:rPr>
        <w:t>二一</w:t>
      </w:r>
      <w:r w:rsidRPr="00B02627">
        <w:rPr>
          <w:rFonts w:ascii="楷体_GB2312" w:eastAsia="楷体_GB2312" w:hint="eastAsia"/>
          <w:sz w:val="30"/>
          <w:szCs w:val="30"/>
        </w:rPr>
        <w:t>年</w:t>
      </w:r>
      <w:r w:rsidR="00F01365">
        <w:rPr>
          <w:rFonts w:ascii="楷体_GB2312" w:eastAsia="楷体_GB2312" w:hint="eastAsia"/>
          <w:sz w:val="30"/>
          <w:szCs w:val="30"/>
        </w:rPr>
        <w:t>五</w:t>
      </w:r>
      <w:bookmarkStart w:id="0" w:name="_GoBack"/>
      <w:bookmarkEnd w:id="0"/>
      <w:r w:rsidR="00782E6A">
        <w:rPr>
          <w:rFonts w:ascii="楷体_GB2312" w:eastAsia="楷体_GB2312" w:hint="eastAsia"/>
          <w:sz w:val="30"/>
          <w:szCs w:val="30"/>
        </w:rPr>
        <w:t>月</w:t>
      </w:r>
    </w:p>
    <w:p w:rsidR="005A0AD2" w:rsidRPr="00B02627" w:rsidRDefault="00B02627">
      <w:pPr>
        <w:rPr>
          <w:b/>
          <w:sz w:val="28"/>
        </w:rPr>
      </w:pPr>
      <w:r>
        <w:rPr>
          <w:sz w:val="28"/>
        </w:rPr>
        <w:br w:type="page"/>
      </w:r>
      <w:r w:rsidR="00DE25DF" w:rsidRPr="00B02627">
        <w:rPr>
          <w:rFonts w:hint="eastAsia"/>
          <w:b/>
          <w:sz w:val="28"/>
        </w:rPr>
        <w:lastRenderedPageBreak/>
        <w:t>一、申请者基本信息</w:t>
      </w: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6"/>
        <w:gridCol w:w="1276"/>
        <w:gridCol w:w="69"/>
        <w:gridCol w:w="1207"/>
        <w:gridCol w:w="2268"/>
        <w:gridCol w:w="1275"/>
        <w:gridCol w:w="426"/>
        <w:gridCol w:w="1383"/>
      </w:tblGrid>
      <w:tr w:rsidR="005A0AD2" w:rsidTr="0008738A">
        <w:trPr>
          <w:trHeight w:val="435"/>
        </w:trPr>
        <w:tc>
          <w:tcPr>
            <w:tcW w:w="1276" w:type="dxa"/>
            <w:vAlign w:val="center"/>
          </w:tcPr>
          <w:p w:rsidR="005A0AD2" w:rsidRPr="005C6F1E" w:rsidRDefault="005A0AD2" w:rsidP="00CC34B1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请</w:t>
            </w:r>
            <w:r w:rsidR="00CD0764">
              <w:rPr>
                <w:rFonts w:ascii="宋体" w:hAnsi="宋体" w:hint="eastAsia"/>
                <w:sz w:val="24"/>
              </w:rPr>
              <w:t>题目</w:t>
            </w:r>
          </w:p>
        </w:tc>
        <w:tc>
          <w:tcPr>
            <w:tcW w:w="7904" w:type="dxa"/>
            <w:gridSpan w:val="7"/>
            <w:vAlign w:val="center"/>
          </w:tcPr>
          <w:p w:rsidR="005A0AD2" w:rsidRPr="005C6F1E" w:rsidRDefault="005A0AD2" w:rsidP="007E3C0C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5A0AD2" w:rsidTr="001C11B0">
        <w:trPr>
          <w:trHeight w:val="435"/>
        </w:trPr>
        <w:tc>
          <w:tcPr>
            <w:tcW w:w="1276" w:type="dxa"/>
            <w:vAlign w:val="center"/>
          </w:tcPr>
          <w:p w:rsidR="005A0AD2" w:rsidRPr="005C6F1E" w:rsidRDefault="005A0AD2" w:rsidP="00FB54E6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姓名</w:t>
            </w:r>
          </w:p>
        </w:tc>
        <w:tc>
          <w:tcPr>
            <w:tcW w:w="1345" w:type="dxa"/>
            <w:gridSpan w:val="2"/>
            <w:vAlign w:val="center"/>
          </w:tcPr>
          <w:p w:rsidR="005A0AD2" w:rsidRPr="005C6F1E" w:rsidRDefault="005A0AD2" w:rsidP="00FB54E6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5A0AD2" w:rsidRPr="005C6F1E" w:rsidRDefault="001C11B0" w:rsidP="00FB54E6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性别</w:t>
            </w:r>
          </w:p>
        </w:tc>
        <w:tc>
          <w:tcPr>
            <w:tcW w:w="2268" w:type="dxa"/>
            <w:vAlign w:val="center"/>
          </w:tcPr>
          <w:p w:rsidR="005A0AD2" w:rsidRPr="005C6F1E" w:rsidRDefault="005A0AD2" w:rsidP="00FB54E6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5" w:type="dxa"/>
            <w:vAlign w:val="center"/>
          </w:tcPr>
          <w:p w:rsidR="005A0AD2" w:rsidRPr="005C6F1E" w:rsidRDefault="00F96ACE" w:rsidP="00FB54E6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身份证号</w:t>
            </w:r>
          </w:p>
        </w:tc>
        <w:tc>
          <w:tcPr>
            <w:tcW w:w="1809" w:type="dxa"/>
            <w:gridSpan w:val="2"/>
            <w:vAlign w:val="center"/>
          </w:tcPr>
          <w:p w:rsidR="005A0AD2" w:rsidRPr="005C6F1E" w:rsidRDefault="005A0AD2" w:rsidP="00FB54E6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1C11B0" w:rsidTr="001C11B0">
        <w:trPr>
          <w:trHeight w:val="435"/>
        </w:trPr>
        <w:tc>
          <w:tcPr>
            <w:tcW w:w="1276" w:type="dxa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出生日期</w:t>
            </w:r>
          </w:p>
        </w:tc>
        <w:tc>
          <w:tcPr>
            <w:tcW w:w="1345" w:type="dxa"/>
            <w:gridSpan w:val="2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国籍</w:t>
            </w:r>
          </w:p>
        </w:tc>
        <w:tc>
          <w:tcPr>
            <w:tcW w:w="2268" w:type="dxa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5" w:type="dxa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民族</w:t>
            </w:r>
          </w:p>
        </w:tc>
        <w:tc>
          <w:tcPr>
            <w:tcW w:w="1809" w:type="dxa"/>
            <w:gridSpan w:val="2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1C11B0" w:rsidTr="001C11B0">
        <w:trPr>
          <w:trHeight w:val="435"/>
        </w:trPr>
        <w:tc>
          <w:tcPr>
            <w:tcW w:w="1276" w:type="dxa"/>
            <w:vAlign w:val="center"/>
          </w:tcPr>
          <w:p w:rsidR="001C11B0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单位</w:t>
            </w:r>
          </w:p>
        </w:tc>
        <w:tc>
          <w:tcPr>
            <w:tcW w:w="2552" w:type="dxa"/>
            <w:gridSpan w:val="3"/>
            <w:vAlign w:val="center"/>
          </w:tcPr>
          <w:p w:rsidR="001C11B0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268" w:type="dxa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单位地址</w:t>
            </w:r>
          </w:p>
        </w:tc>
        <w:tc>
          <w:tcPr>
            <w:tcW w:w="3084" w:type="dxa"/>
            <w:gridSpan w:val="3"/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DE25DF" w:rsidTr="001C11B0">
        <w:trPr>
          <w:cantSplit/>
          <w:trHeight w:val="43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DE25DF" w:rsidRPr="005C6F1E" w:rsidRDefault="00F0795B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联系电话</w:t>
            </w: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:rsidR="00DE25DF" w:rsidRPr="005C6F1E" w:rsidRDefault="00DE25DF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DE25DF" w:rsidRPr="005C6F1E" w:rsidRDefault="00DE25DF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E-mail</w:t>
            </w:r>
          </w:p>
        </w:tc>
        <w:tc>
          <w:tcPr>
            <w:tcW w:w="3084" w:type="dxa"/>
            <w:gridSpan w:val="3"/>
            <w:tcBorders>
              <w:bottom w:val="single" w:sz="4" w:space="0" w:color="auto"/>
            </w:tcBorders>
            <w:vAlign w:val="center"/>
          </w:tcPr>
          <w:p w:rsidR="00DE25DF" w:rsidRPr="005C6F1E" w:rsidRDefault="00DE25DF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1C11B0" w:rsidTr="001C11B0">
        <w:trPr>
          <w:cantSplit/>
          <w:trHeight w:val="51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  <w:tl2br w:val="nil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教</w:t>
            </w:r>
          </w:p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育</w:t>
            </w:r>
          </w:p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背</w:t>
            </w:r>
          </w:p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景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  <w:tl2br w:val="nil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  <w:tl2br w:val="nil"/>
            </w:tcBorders>
            <w:vAlign w:val="center"/>
          </w:tcPr>
          <w:p w:rsidR="001C11B0" w:rsidRPr="005C6F1E" w:rsidRDefault="001C11B0" w:rsidP="00650EF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授予时间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  <w:tl2br w:val="nil"/>
            </w:tcBorders>
            <w:vAlign w:val="center"/>
          </w:tcPr>
          <w:p w:rsidR="001C11B0" w:rsidRPr="005C6F1E" w:rsidRDefault="001C11B0" w:rsidP="00650EF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授予单位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tl2br w:val="nil"/>
            </w:tcBorders>
            <w:vAlign w:val="center"/>
          </w:tcPr>
          <w:p w:rsidR="001C11B0" w:rsidRPr="005C6F1E" w:rsidRDefault="001C11B0" w:rsidP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级学科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tl2br w:val="nil"/>
            </w:tcBorders>
            <w:vAlign w:val="center"/>
          </w:tcPr>
          <w:p w:rsidR="001C11B0" w:rsidRPr="005C6F1E" w:rsidRDefault="001C11B0" w:rsidP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导师</w:t>
            </w:r>
          </w:p>
        </w:tc>
      </w:tr>
      <w:tr w:rsidR="001C11B0" w:rsidTr="001C11B0">
        <w:trPr>
          <w:cantSplit/>
          <w:trHeight w:val="465"/>
        </w:trPr>
        <w:tc>
          <w:tcPr>
            <w:tcW w:w="1276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士</w:t>
            </w:r>
          </w:p>
        </w:tc>
        <w:tc>
          <w:tcPr>
            <w:tcW w:w="127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8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1C11B0" w:rsidTr="001C11B0">
        <w:trPr>
          <w:cantSplit/>
          <w:trHeight w:val="450"/>
        </w:trPr>
        <w:tc>
          <w:tcPr>
            <w:tcW w:w="1276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硕士</w:t>
            </w:r>
          </w:p>
        </w:tc>
        <w:tc>
          <w:tcPr>
            <w:tcW w:w="127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8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1C11B0" w:rsidTr="001C11B0">
        <w:trPr>
          <w:cantSplit/>
          <w:trHeight w:val="420"/>
        </w:trPr>
        <w:tc>
          <w:tcPr>
            <w:tcW w:w="1276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博士</w:t>
            </w:r>
          </w:p>
        </w:tc>
        <w:tc>
          <w:tcPr>
            <w:tcW w:w="1276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83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C11B0" w:rsidRPr="005C6F1E" w:rsidRDefault="001C11B0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BB4F91" w:rsidTr="0008738A">
        <w:trPr>
          <w:cantSplit/>
          <w:trHeight w:val="435"/>
        </w:trPr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4B6857" w:rsidRPr="005C6F1E" w:rsidRDefault="00BB4F91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实</w:t>
            </w:r>
          </w:p>
          <w:p w:rsidR="004B6857" w:rsidRPr="005C6F1E" w:rsidRDefault="00BB4F91">
            <w:pPr>
              <w:jc w:val="center"/>
              <w:rPr>
                <w:rFonts w:ascii="宋体" w:hAnsi="宋体"/>
                <w:sz w:val="24"/>
              </w:rPr>
            </w:pPr>
            <w:proofErr w:type="gramStart"/>
            <w:r w:rsidRPr="005C6F1E">
              <w:rPr>
                <w:rFonts w:ascii="宋体" w:hAnsi="宋体" w:hint="eastAsia"/>
                <w:sz w:val="24"/>
              </w:rPr>
              <w:t>践</w:t>
            </w:r>
            <w:proofErr w:type="gramEnd"/>
          </w:p>
          <w:p w:rsidR="004B6857" w:rsidRPr="005C6F1E" w:rsidRDefault="004B6857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/</w:t>
            </w:r>
          </w:p>
          <w:p w:rsidR="004B6857" w:rsidRPr="005C6F1E" w:rsidRDefault="0018056D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工</w:t>
            </w:r>
          </w:p>
          <w:p w:rsidR="004E4EA1" w:rsidRPr="005C6F1E" w:rsidRDefault="0018056D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作</w:t>
            </w:r>
          </w:p>
          <w:p w:rsidR="004B6857" w:rsidRPr="005C6F1E" w:rsidRDefault="00BB4F91" w:rsidP="004B6857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经</w:t>
            </w:r>
          </w:p>
          <w:p w:rsidR="00BB4F91" w:rsidRPr="005C6F1E" w:rsidRDefault="00BB4F91" w:rsidP="004B6857">
            <w:pPr>
              <w:jc w:val="center"/>
              <w:rPr>
                <w:rFonts w:ascii="宋体" w:hAnsi="宋体"/>
                <w:sz w:val="24"/>
              </w:rPr>
            </w:pPr>
            <w:r w:rsidRPr="005C6F1E">
              <w:rPr>
                <w:rFonts w:ascii="宋体" w:hAnsi="宋体" w:hint="eastAsia"/>
                <w:sz w:val="24"/>
              </w:rPr>
              <w:t>历</w:t>
            </w:r>
          </w:p>
        </w:tc>
        <w:tc>
          <w:tcPr>
            <w:tcW w:w="7904" w:type="dxa"/>
            <w:gridSpan w:val="7"/>
            <w:tcBorders>
              <w:top w:val="single" w:sz="4" w:space="0" w:color="auto"/>
            </w:tcBorders>
            <w:vAlign w:val="center"/>
          </w:tcPr>
          <w:p w:rsidR="00BB4F91" w:rsidRPr="005C6F1E" w:rsidRDefault="00BB4F91" w:rsidP="005C6F1E">
            <w:pPr>
              <w:rPr>
                <w:rFonts w:ascii="宋体" w:hAnsi="宋体"/>
                <w:sz w:val="24"/>
              </w:rPr>
            </w:pPr>
          </w:p>
        </w:tc>
      </w:tr>
      <w:tr w:rsidR="001C0679" w:rsidTr="00F62B7B">
        <w:trPr>
          <w:cantSplit/>
          <w:trHeight w:val="2619"/>
        </w:trPr>
        <w:tc>
          <w:tcPr>
            <w:tcW w:w="1276" w:type="dxa"/>
            <w:vAlign w:val="center"/>
          </w:tcPr>
          <w:p w:rsidR="001C0679" w:rsidRDefault="001C0679" w:rsidP="001C11B0">
            <w:pPr>
              <w:rPr>
                <w:rFonts w:ascii="宋体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参与的研究课题或获得的校级以上奖励</w:t>
            </w:r>
          </w:p>
        </w:tc>
        <w:tc>
          <w:tcPr>
            <w:tcW w:w="7904" w:type="dxa"/>
            <w:gridSpan w:val="7"/>
            <w:vAlign w:val="center"/>
          </w:tcPr>
          <w:p w:rsidR="001C0679" w:rsidRDefault="001C0679" w:rsidP="00A86216">
            <w:pPr>
              <w:jc w:val="right"/>
              <w:rPr>
                <w:rFonts w:ascii="宋体"/>
                <w:sz w:val="24"/>
              </w:rPr>
            </w:pPr>
            <w:r>
              <w:rPr>
                <w:rFonts w:hint="eastAsia"/>
              </w:rPr>
              <w:t>（可另附页）</w:t>
            </w:r>
          </w:p>
        </w:tc>
      </w:tr>
      <w:tr w:rsidR="00CC34B1" w:rsidTr="00F62B7B">
        <w:trPr>
          <w:cantSplit/>
          <w:trHeight w:val="2543"/>
        </w:trPr>
        <w:tc>
          <w:tcPr>
            <w:tcW w:w="1276" w:type="dxa"/>
            <w:vAlign w:val="center"/>
          </w:tcPr>
          <w:p w:rsidR="001C0679" w:rsidRDefault="001C11B0" w:rsidP="001C0679">
            <w:pPr>
              <w:widowControl/>
              <w:jc w:val="left"/>
            </w:pPr>
            <w:r>
              <w:rPr>
                <w:rFonts w:ascii="宋体" w:hint="eastAsia"/>
                <w:sz w:val="24"/>
              </w:rPr>
              <w:t>论文</w:t>
            </w:r>
            <w:r w:rsidR="001C0679">
              <w:rPr>
                <w:rFonts w:ascii="宋体" w:hint="eastAsia"/>
                <w:sz w:val="24"/>
              </w:rPr>
              <w:t>发表论文情况</w:t>
            </w:r>
          </w:p>
          <w:p w:rsidR="00CC34B1" w:rsidRPr="001C0679" w:rsidRDefault="00CC34B1" w:rsidP="00782E6A">
            <w:pPr>
              <w:ind w:firstLineChars="100" w:firstLine="240"/>
              <w:rPr>
                <w:rFonts w:ascii="宋体"/>
                <w:sz w:val="24"/>
              </w:rPr>
            </w:pPr>
          </w:p>
        </w:tc>
        <w:tc>
          <w:tcPr>
            <w:tcW w:w="7904" w:type="dxa"/>
            <w:gridSpan w:val="7"/>
            <w:vAlign w:val="center"/>
          </w:tcPr>
          <w:p w:rsidR="00661163" w:rsidRDefault="00661163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  <w:p w:rsidR="001C11B0" w:rsidRPr="001C11B0" w:rsidRDefault="001C11B0" w:rsidP="008E7C9A">
            <w:pPr>
              <w:ind w:left="227"/>
              <w:jc w:val="left"/>
              <w:rPr>
                <w:rFonts w:eastAsia="微软雅黑"/>
                <w:color w:val="444444"/>
                <w:sz w:val="18"/>
                <w:szCs w:val="16"/>
              </w:rPr>
            </w:pPr>
          </w:p>
        </w:tc>
      </w:tr>
      <w:tr w:rsidR="00782E6A" w:rsidTr="005D1BDB">
        <w:trPr>
          <w:cantSplit/>
          <w:trHeight w:val="1119"/>
        </w:trPr>
        <w:tc>
          <w:tcPr>
            <w:tcW w:w="9180" w:type="dxa"/>
            <w:gridSpan w:val="8"/>
            <w:vAlign w:val="center"/>
          </w:tcPr>
          <w:p w:rsidR="00782E6A" w:rsidRPr="00D52BEF" w:rsidRDefault="00782E6A" w:rsidP="005C6F1E">
            <w:pPr>
              <w:spacing w:line="360" w:lineRule="auto"/>
              <w:rPr>
                <w:rFonts w:ascii="宋体"/>
                <w:b/>
                <w:bCs/>
                <w:sz w:val="24"/>
              </w:rPr>
            </w:pPr>
            <w:r>
              <w:rPr>
                <w:rFonts w:ascii="宋体" w:hint="eastAsia"/>
                <w:b/>
                <w:bCs/>
                <w:sz w:val="24"/>
                <w:u w:val="single"/>
              </w:rPr>
              <w:t>本人承诺：</w:t>
            </w:r>
            <w:r w:rsidRPr="00D52BEF">
              <w:rPr>
                <w:rFonts w:ascii="宋体" w:hint="eastAsia"/>
                <w:b/>
                <w:bCs/>
                <w:sz w:val="24"/>
              </w:rPr>
              <w:t>以上发表论文、参与课题、奖励等情况属实。</w:t>
            </w:r>
          </w:p>
          <w:p w:rsidR="00782E6A" w:rsidRDefault="00782E6A" w:rsidP="005C6F1E">
            <w:pPr>
              <w:spacing w:line="360" w:lineRule="auto"/>
              <w:rPr>
                <w:rFonts w:ascii="宋体"/>
                <w:b/>
                <w:bCs/>
                <w:sz w:val="24"/>
                <w:u w:val="single"/>
              </w:rPr>
            </w:pPr>
            <w:r w:rsidRPr="00782E6A">
              <w:rPr>
                <w:rFonts w:ascii="宋体" w:hint="eastAsia"/>
                <w:b/>
                <w:bCs/>
                <w:sz w:val="24"/>
              </w:rPr>
              <w:t xml:space="preserve"> </w:t>
            </w:r>
            <w:r w:rsidRPr="00782E6A">
              <w:rPr>
                <w:rFonts w:ascii="宋体"/>
                <w:b/>
                <w:bCs/>
                <w:sz w:val="24"/>
              </w:rPr>
              <w:t xml:space="preserve">                                              </w:t>
            </w:r>
            <w:r>
              <w:rPr>
                <w:rFonts w:ascii="宋体" w:hint="eastAsia"/>
                <w:b/>
                <w:bCs/>
                <w:sz w:val="24"/>
                <w:u w:val="single"/>
              </w:rPr>
              <w:t xml:space="preserve">承诺人：（签字） </w:t>
            </w:r>
            <w:r>
              <w:rPr>
                <w:rFonts w:ascii="宋体"/>
                <w:b/>
                <w:bCs/>
                <w:sz w:val="24"/>
                <w:u w:val="single"/>
              </w:rPr>
              <w:t xml:space="preserve">        </w:t>
            </w:r>
          </w:p>
        </w:tc>
      </w:tr>
    </w:tbl>
    <w:p w:rsidR="00DE25DF" w:rsidRPr="00B02627" w:rsidRDefault="00DE25DF" w:rsidP="00B02627">
      <w:pPr>
        <w:rPr>
          <w:b/>
          <w:sz w:val="28"/>
        </w:rPr>
      </w:pPr>
      <w:r w:rsidRPr="00B02627">
        <w:rPr>
          <w:rFonts w:hint="eastAsia"/>
          <w:b/>
          <w:sz w:val="28"/>
        </w:rPr>
        <w:lastRenderedPageBreak/>
        <w:t>二、</w:t>
      </w:r>
      <w:r w:rsidR="008E7C9A">
        <w:rPr>
          <w:rFonts w:hint="eastAsia"/>
          <w:b/>
          <w:sz w:val="28"/>
        </w:rPr>
        <w:t>课题研究内容</w:t>
      </w: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80"/>
      </w:tblGrid>
      <w:tr w:rsidR="00DE25DF" w:rsidTr="005C6F1E">
        <w:trPr>
          <w:trHeight w:val="5596"/>
        </w:trPr>
        <w:tc>
          <w:tcPr>
            <w:tcW w:w="9180" w:type="dxa"/>
          </w:tcPr>
          <w:p w:rsidR="00786070" w:rsidRDefault="008E7C9A" w:rsidP="005C6F1E">
            <w:r w:rsidRPr="008E7C9A">
              <w:rPr>
                <w:rFonts w:ascii="方正楷体简体" w:eastAsia="方正楷体简体" w:hint="eastAsia"/>
                <w:color w:val="000000"/>
                <w:szCs w:val="32"/>
              </w:rPr>
              <w:t>课题的研究内容（</w:t>
            </w:r>
            <w:proofErr w:type="gramStart"/>
            <w:r w:rsidRPr="008E7C9A">
              <w:rPr>
                <w:rFonts w:ascii="方正楷体简体" w:eastAsia="方正楷体简体" w:hint="eastAsia"/>
                <w:color w:val="000000"/>
                <w:szCs w:val="32"/>
              </w:rPr>
              <w:t>含研究</w:t>
            </w:r>
            <w:proofErr w:type="gramEnd"/>
            <w:r w:rsidRPr="008E7C9A">
              <w:rPr>
                <w:rFonts w:ascii="方正楷体简体" w:eastAsia="方正楷体简体" w:hint="eastAsia"/>
                <w:color w:val="000000"/>
                <w:szCs w:val="32"/>
              </w:rPr>
              <w:t>背景、意义、框架结构、具体研究重点）</w:t>
            </w:r>
          </w:p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2D78C2" w:rsidRDefault="002D78C2" w:rsidP="005C6F1E"/>
          <w:p w:rsidR="005C6F1E" w:rsidRPr="00CE7056" w:rsidRDefault="00CE7056" w:rsidP="00CE7056">
            <w:pPr>
              <w:jc w:val="right"/>
            </w:pPr>
            <w:r>
              <w:rPr>
                <w:rFonts w:hint="eastAsia"/>
              </w:rPr>
              <w:t>（可另附页）</w:t>
            </w:r>
          </w:p>
        </w:tc>
      </w:tr>
    </w:tbl>
    <w:p w:rsidR="008E7C9A" w:rsidRDefault="008E7C9A">
      <w:pPr>
        <w:rPr>
          <w:b/>
          <w:sz w:val="28"/>
        </w:rPr>
      </w:pPr>
    </w:p>
    <w:p w:rsidR="008E7C9A" w:rsidRDefault="008E7C9A" w:rsidP="008E7C9A">
      <w:pPr>
        <w:rPr>
          <w:b/>
          <w:sz w:val="28"/>
        </w:rPr>
      </w:pPr>
      <w:r>
        <w:rPr>
          <w:rFonts w:hint="eastAsia"/>
          <w:b/>
          <w:sz w:val="28"/>
        </w:rPr>
        <w:t>三、</w:t>
      </w:r>
      <w:r w:rsidRPr="008E7C9A">
        <w:rPr>
          <w:rFonts w:hint="eastAsia"/>
          <w:b/>
          <w:sz w:val="28"/>
        </w:rPr>
        <w:t>课题研究方法与技术路线</w:t>
      </w: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8E7C9A" w:rsidTr="008E7C9A">
        <w:trPr>
          <w:trHeight w:val="5596"/>
        </w:trPr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/>
          <w:p w:rsidR="008E7C9A" w:rsidRDefault="008E7C9A">
            <w:pPr>
              <w:jc w:val="right"/>
            </w:pPr>
            <w:r>
              <w:rPr>
                <w:rFonts w:hint="eastAsia"/>
              </w:rPr>
              <w:t>（可另附页）</w:t>
            </w:r>
          </w:p>
        </w:tc>
      </w:tr>
    </w:tbl>
    <w:p w:rsidR="008E7C9A" w:rsidRDefault="008E7C9A">
      <w:pPr>
        <w:rPr>
          <w:b/>
          <w:sz w:val="28"/>
        </w:rPr>
      </w:pPr>
    </w:p>
    <w:p w:rsidR="00F62B7B" w:rsidRDefault="00F62B7B" w:rsidP="00F62B7B">
      <w:pPr>
        <w:rPr>
          <w:b/>
          <w:sz w:val="28"/>
        </w:rPr>
      </w:pPr>
      <w:r>
        <w:rPr>
          <w:rFonts w:hint="eastAsia"/>
          <w:b/>
          <w:sz w:val="28"/>
        </w:rPr>
        <w:lastRenderedPageBreak/>
        <w:t>四、</w:t>
      </w:r>
      <w:r w:rsidRPr="00F62B7B">
        <w:rPr>
          <w:rFonts w:hint="eastAsia"/>
          <w:b/>
          <w:sz w:val="28"/>
        </w:rPr>
        <w:t>研究时间安排和预期研究成果</w:t>
      </w: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62B7B" w:rsidTr="00F62B7B">
        <w:trPr>
          <w:trHeight w:val="5596"/>
        </w:trPr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/>
          <w:p w:rsidR="00F62B7B" w:rsidRDefault="00F62B7B">
            <w:pPr>
              <w:jc w:val="right"/>
            </w:pPr>
            <w:r>
              <w:rPr>
                <w:rFonts w:hint="eastAsia"/>
              </w:rPr>
              <w:t>（可另附页）</w:t>
            </w:r>
          </w:p>
        </w:tc>
      </w:tr>
    </w:tbl>
    <w:p w:rsidR="00F62B7B" w:rsidRDefault="00F62B7B">
      <w:pPr>
        <w:rPr>
          <w:b/>
          <w:sz w:val="28"/>
        </w:rPr>
      </w:pPr>
    </w:p>
    <w:p w:rsidR="00DE25DF" w:rsidRPr="00B02627" w:rsidRDefault="00F62B7B">
      <w:pPr>
        <w:rPr>
          <w:b/>
          <w:sz w:val="28"/>
        </w:rPr>
      </w:pPr>
      <w:r>
        <w:rPr>
          <w:rFonts w:hint="eastAsia"/>
          <w:b/>
          <w:sz w:val="28"/>
        </w:rPr>
        <w:t>五</w:t>
      </w:r>
      <w:r w:rsidR="00DE25DF" w:rsidRPr="00B02627">
        <w:rPr>
          <w:rFonts w:hint="eastAsia"/>
          <w:b/>
          <w:sz w:val="28"/>
        </w:rPr>
        <w:t>、导师推荐</w:t>
      </w:r>
      <w:r w:rsidR="001C11B0">
        <w:rPr>
          <w:rFonts w:hint="eastAsia"/>
          <w:b/>
          <w:sz w:val="28"/>
        </w:rPr>
        <w:t>（或自荐）</w:t>
      </w:r>
      <w:r w:rsidR="00DE25DF" w:rsidRPr="00B02627">
        <w:rPr>
          <w:rFonts w:hint="eastAsia"/>
          <w:b/>
          <w:sz w:val="28"/>
        </w:rPr>
        <w:t>意见</w:t>
      </w:r>
    </w:p>
    <w:p w:rsidR="00DE25DF" w:rsidRDefault="00DE25DF" w:rsidP="00E128F1">
      <w:pPr>
        <w:ind w:firstLineChars="200" w:firstLine="420"/>
      </w:pPr>
      <w:r>
        <w:rPr>
          <w:rFonts w:hint="eastAsia"/>
        </w:rPr>
        <w:t>请从该</w:t>
      </w:r>
      <w:r w:rsidR="007325BD">
        <w:rPr>
          <w:rFonts w:hint="eastAsia"/>
        </w:rPr>
        <w:t>论文</w:t>
      </w:r>
      <w:r>
        <w:rPr>
          <w:rFonts w:hint="eastAsia"/>
        </w:rPr>
        <w:t>的意义、特色、创新之处和社会效益及申请者的业务水平，提出可否资助的意见和对实施项目的建议。</w:t>
      </w:r>
    </w:p>
    <w:tbl>
      <w:tblPr>
        <w:tblW w:w="91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5"/>
        <w:gridCol w:w="7805"/>
      </w:tblGrid>
      <w:tr w:rsidR="008F36DE" w:rsidTr="00F62B7B">
        <w:trPr>
          <w:trHeight w:val="5478"/>
          <w:jc w:val="center"/>
        </w:trPr>
        <w:tc>
          <w:tcPr>
            <w:tcW w:w="1305" w:type="dxa"/>
          </w:tcPr>
          <w:p w:rsidR="001C11B0" w:rsidRDefault="001C11B0" w:rsidP="00FB54E6">
            <w:pPr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推</w:t>
            </w:r>
          </w:p>
          <w:p w:rsidR="008F36DE" w:rsidRPr="00CF27DA" w:rsidRDefault="001C11B0" w:rsidP="00FB54E6">
            <w:pPr>
              <w:jc w:val="center"/>
              <w:rPr>
                <w:sz w:val="32"/>
                <w:szCs w:val="32"/>
              </w:rPr>
            </w:pPr>
            <w:proofErr w:type="gramStart"/>
            <w:r>
              <w:rPr>
                <w:rFonts w:hint="eastAsia"/>
                <w:sz w:val="32"/>
                <w:szCs w:val="32"/>
              </w:rPr>
              <w:t>荐</w:t>
            </w:r>
            <w:proofErr w:type="gramEnd"/>
          </w:p>
          <w:p w:rsidR="008F36DE" w:rsidRPr="00CF27DA" w:rsidRDefault="008F36DE" w:rsidP="00FB54E6">
            <w:pPr>
              <w:jc w:val="center"/>
              <w:rPr>
                <w:sz w:val="32"/>
                <w:szCs w:val="32"/>
              </w:rPr>
            </w:pPr>
            <w:r w:rsidRPr="00CF27DA">
              <w:rPr>
                <w:rFonts w:hint="eastAsia"/>
                <w:sz w:val="32"/>
                <w:szCs w:val="32"/>
              </w:rPr>
              <w:t>意</w:t>
            </w:r>
          </w:p>
          <w:p w:rsidR="008F36DE" w:rsidRPr="001C11B0" w:rsidRDefault="008F36DE" w:rsidP="001C11B0">
            <w:pPr>
              <w:jc w:val="center"/>
              <w:rPr>
                <w:sz w:val="32"/>
                <w:szCs w:val="32"/>
              </w:rPr>
            </w:pPr>
            <w:r w:rsidRPr="00CF27DA">
              <w:rPr>
                <w:rFonts w:hint="eastAsia"/>
                <w:sz w:val="32"/>
                <w:szCs w:val="32"/>
              </w:rPr>
              <w:t>见</w:t>
            </w:r>
          </w:p>
        </w:tc>
        <w:tc>
          <w:tcPr>
            <w:tcW w:w="7805" w:type="dxa"/>
          </w:tcPr>
          <w:p w:rsidR="008F36DE" w:rsidRDefault="008F36DE" w:rsidP="00FB54E6">
            <w:pPr>
              <w:widowControl/>
              <w:jc w:val="left"/>
            </w:pPr>
          </w:p>
          <w:p w:rsidR="008F36DE" w:rsidRDefault="008F36DE" w:rsidP="00FB54E6">
            <w:pPr>
              <w:widowControl/>
              <w:jc w:val="left"/>
            </w:pPr>
          </w:p>
          <w:p w:rsidR="008E7C9A" w:rsidRDefault="008E7C9A" w:rsidP="00FB54E6">
            <w:pPr>
              <w:widowControl/>
              <w:jc w:val="left"/>
            </w:pPr>
          </w:p>
          <w:p w:rsidR="008E7C9A" w:rsidRDefault="008E7C9A" w:rsidP="00FB54E6">
            <w:pPr>
              <w:widowControl/>
              <w:jc w:val="left"/>
            </w:pPr>
          </w:p>
          <w:p w:rsidR="008E7C9A" w:rsidRDefault="008E7C9A" w:rsidP="00FB54E6">
            <w:pPr>
              <w:widowControl/>
              <w:jc w:val="left"/>
            </w:pPr>
          </w:p>
          <w:p w:rsidR="008E7C9A" w:rsidRDefault="008E7C9A" w:rsidP="00FB54E6">
            <w:pPr>
              <w:widowControl/>
              <w:jc w:val="left"/>
            </w:pPr>
          </w:p>
          <w:p w:rsidR="008F36DE" w:rsidRDefault="008F36DE" w:rsidP="00FB54E6">
            <w:pPr>
              <w:widowControl/>
              <w:jc w:val="left"/>
            </w:pPr>
          </w:p>
          <w:p w:rsidR="008F36DE" w:rsidRDefault="008F36DE" w:rsidP="00FB54E6">
            <w:pPr>
              <w:widowControl/>
              <w:jc w:val="left"/>
            </w:pPr>
          </w:p>
          <w:p w:rsidR="008F36DE" w:rsidRDefault="008F36DE" w:rsidP="00FB54E6">
            <w:pPr>
              <w:widowControl/>
              <w:jc w:val="left"/>
            </w:pPr>
          </w:p>
          <w:p w:rsidR="008F36DE" w:rsidRDefault="00CC34B1" w:rsidP="00A93E99">
            <w:pPr>
              <w:spacing w:line="360" w:lineRule="auto"/>
              <w:jc w:val="right"/>
            </w:pPr>
            <w:r>
              <w:rPr>
                <w:rFonts w:hint="eastAsia"/>
              </w:rPr>
              <w:t>签名</w:t>
            </w:r>
            <w:r>
              <w:rPr>
                <w:rFonts w:hint="eastAsia"/>
              </w:rPr>
              <w:t xml:space="preserve">                     </w:t>
            </w:r>
            <w:r w:rsidR="008F36DE">
              <w:rPr>
                <w:rFonts w:hint="eastAsia"/>
              </w:rPr>
              <w:t>年</w:t>
            </w:r>
            <w:r w:rsidR="008F36DE">
              <w:rPr>
                <w:rFonts w:hint="eastAsia"/>
              </w:rPr>
              <w:t xml:space="preserve">     </w:t>
            </w:r>
            <w:r w:rsidR="008F36DE">
              <w:rPr>
                <w:rFonts w:hint="eastAsia"/>
              </w:rPr>
              <w:t>月</w:t>
            </w:r>
            <w:r w:rsidR="008F36DE">
              <w:rPr>
                <w:rFonts w:hint="eastAsia"/>
              </w:rPr>
              <w:t xml:space="preserve">     </w:t>
            </w:r>
            <w:r w:rsidR="008F36DE">
              <w:rPr>
                <w:rFonts w:hint="eastAsia"/>
              </w:rPr>
              <w:t>日</w:t>
            </w:r>
          </w:p>
        </w:tc>
      </w:tr>
    </w:tbl>
    <w:p w:rsidR="00DE25DF" w:rsidRDefault="00DE25DF" w:rsidP="001C11B0"/>
    <w:sectPr w:rsidR="00DE25DF" w:rsidSect="007D44F4">
      <w:footerReference w:type="even" r:id="rId8"/>
      <w:footerReference w:type="default" r:id="rId9"/>
      <w:pgSz w:w="11906" w:h="16838"/>
      <w:pgMar w:top="1440" w:right="1286" w:bottom="1440" w:left="126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3B6" w:rsidRDefault="00CA43B6">
      <w:r>
        <w:separator/>
      </w:r>
    </w:p>
  </w:endnote>
  <w:endnote w:type="continuationSeparator" w:id="0">
    <w:p w:rsidR="00CA43B6" w:rsidRDefault="00CA4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楷体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3371" w:rsidRDefault="00113371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113371" w:rsidRDefault="0011337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3371" w:rsidRDefault="00113371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01365">
      <w:rPr>
        <w:rStyle w:val="a5"/>
        <w:noProof/>
      </w:rPr>
      <w:t>3</w:t>
    </w:r>
    <w:r>
      <w:rPr>
        <w:rStyle w:val="a5"/>
      </w:rPr>
      <w:fldChar w:fldCharType="end"/>
    </w:r>
  </w:p>
  <w:p w:rsidR="00113371" w:rsidRDefault="0011337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3B6" w:rsidRDefault="00CA43B6">
      <w:r>
        <w:separator/>
      </w:r>
    </w:p>
  </w:footnote>
  <w:footnote w:type="continuationSeparator" w:id="0">
    <w:p w:rsidR="00CA43B6" w:rsidRDefault="00CA4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E7F51"/>
    <w:multiLevelType w:val="hybridMultilevel"/>
    <w:tmpl w:val="2214AD9E"/>
    <w:lvl w:ilvl="0" w:tplc="8AF428F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6546360"/>
    <w:multiLevelType w:val="hybridMultilevel"/>
    <w:tmpl w:val="3C7856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312DE3"/>
    <w:multiLevelType w:val="singleLevel"/>
    <w:tmpl w:val="37F0738E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" w15:restartNumberingAfterBreak="0">
    <w:nsid w:val="174F68A4"/>
    <w:multiLevelType w:val="hybridMultilevel"/>
    <w:tmpl w:val="55CABEA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8D3708"/>
    <w:multiLevelType w:val="hybridMultilevel"/>
    <w:tmpl w:val="BD8EA7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124AE3"/>
    <w:multiLevelType w:val="singleLevel"/>
    <w:tmpl w:val="60D682E2"/>
    <w:lvl w:ilvl="0">
      <w:start w:val="1"/>
      <w:numFmt w:val="decimal"/>
      <w:lvlText w:val="（%1）"/>
      <w:lvlJc w:val="left"/>
      <w:pPr>
        <w:tabs>
          <w:tab w:val="num" w:pos="960"/>
        </w:tabs>
        <w:ind w:left="960" w:hanging="600"/>
      </w:pPr>
      <w:rPr>
        <w:rFonts w:hint="eastAsia"/>
      </w:rPr>
    </w:lvl>
  </w:abstractNum>
  <w:abstractNum w:abstractNumId="6" w15:restartNumberingAfterBreak="0">
    <w:nsid w:val="5F0B048E"/>
    <w:multiLevelType w:val="hybridMultilevel"/>
    <w:tmpl w:val="D750C768"/>
    <w:lvl w:ilvl="0" w:tplc="8858298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8C02141"/>
    <w:multiLevelType w:val="hybridMultilevel"/>
    <w:tmpl w:val="F3FA594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B7F091F"/>
    <w:multiLevelType w:val="singleLevel"/>
    <w:tmpl w:val="1310BC8A"/>
    <w:lvl w:ilvl="0">
      <w:start w:val="1"/>
      <w:numFmt w:val="japaneseCounting"/>
      <w:lvlText w:val="%1．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zcyNTM2sTA1NTZX0lEKTi0uzszPAykwrAUA1Ik5+CwAAAA="/>
  </w:docVars>
  <w:rsids>
    <w:rsidRoot w:val="00516174"/>
    <w:rsid w:val="000115C6"/>
    <w:rsid w:val="0002104D"/>
    <w:rsid w:val="0002643E"/>
    <w:rsid w:val="00047764"/>
    <w:rsid w:val="00052525"/>
    <w:rsid w:val="00055542"/>
    <w:rsid w:val="000642F1"/>
    <w:rsid w:val="00075AC1"/>
    <w:rsid w:val="0008738A"/>
    <w:rsid w:val="00090572"/>
    <w:rsid w:val="000960F3"/>
    <w:rsid w:val="000C28FB"/>
    <w:rsid w:val="000C499E"/>
    <w:rsid w:val="000C6A29"/>
    <w:rsid w:val="000D3AC4"/>
    <w:rsid w:val="000E4064"/>
    <w:rsid w:val="000E7DE4"/>
    <w:rsid w:val="00101731"/>
    <w:rsid w:val="0010412B"/>
    <w:rsid w:val="00113371"/>
    <w:rsid w:val="00121D7F"/>
    <w:rsid w:val="00125D45"/>
    <w:rsid w:val="0014441B"/>
    <w:rsid w:val="00154ED3"/>
    <w:rsid w:val="0015526C"/>
    <w:rsid w:val="0018056D"/>
    <w:rsid w:val="00191064"/>
    <w:rsid w:val="00195572"/>
    <w:rsid w:val="001C0679"/>
    <w:rsid w:val="001C11B0"/>
    <w:rsid w:val="001D0CB4"/>
    <w:rsid w:val="001E2B16"/>
    <w:rsid w:val="001E5A0C"/>
    <w:rsid w:val="001E5FC1"/>
    <w:rsid w:val="001F0060"/>
    <w:rsid w:val="002018E2"/>
    <w:rsid w:val="00220BAC"/>
    <w:rsid w:val="002263A6"/>
    <w:rsid w:val="00256C41"/>
    <w:rsid w:val="0027131E"/>
    <w:rsid w:val="00275A33"/>
    <w:rsid w:val="00276FF4"/>
    <w:rsid w:val="002905E3"/>
    <w:rsid w:val="002955D8"/>
    <w:rsid w:val="002D78C2"/>
    <w:rsid w:val="002E32E9"/>
    <w:rsid w:val="002E537C"/>
    <w:rsid w:val="002F2B3A"/>
    <w:rsid w:val="00306977"/>
    <w:rsid w:val="00310E9B"/>
    <w:rsid w:val="003227D5"/>
    <w:rsid w:val="00327135"/>
    <w:rsid w:val="00340129"/>
    <w:rsid w:val="00352605"/>
    <w:rsid w:val="0035533D"/>
    <w:rsid w:val="00370889"/>
    <w:rsid w:val="003914BD"/>
    <w:rsid w:val="003A099B"/>
    <w:rsid w:val="003B02A3"/>
    <w:rsid w:val="003B76F2"/>
    <w:rsid w:val="003C0DC5"/>
    <w:rsid w:val="003D7ECE"/>
    <w:rsid w:val="003E079D"/>
    <w:rsid w:val="003F5521"/>
    <w:rsid w:val="0040286C"/>
    <w:rsid w:val="00411A17"/>
    <w:rsid w:val="00427849"/>
    <w:rsid w:val="00432CC4"/>
    <w:rsid w:val="0044504A"/>
    <w:rsid w:val="0045663D"/>
    <w:rsid w:val="0047048A"/>
    <w:rsid w:val="00482209"/>
    <w:rsid w:val="004A1223"/>
    <w:rsid w:val="004A19E3"/>
    <w:rsid w:val="004B30E1"/>
    <w:rsid w:val="004B6857"/>
    <w:rsid w:val="004B7576"/>
    <w:rsid w:val="004C3CF2"/>
    <w:rsid w:val="004D76EE"/>
    <w:rsid w:val="004E297A"/>
    <w:rsid w:val="004E4EA1"/>
    <w:rsid w:val="00516174"/>
    <w:rsid w:val="00521050"/>
    <w:rsid w:val="00522CD7"/>
    <w:rsid w:val="00550DC4"/>
    <w:rsid w:val="005652D4"/>
    <w:rsid w:val="005801FE"/>
    <w:rsid w:val="00586686"/>
    <w:rsid w:val="00591EDD"/>
    <w:rsid w:val="00597055"/>
    <w:rsid w:val="005A06C5"/>
    <w:rsid w:val="005A0AD2"/>
    <w:rsid w:val="005B7C1A"/>
    <w:rsid w:val="005C5E25"/>
    <w:rsid w:val="005C601B"/>
    <w:rsid w:val="005C6F1E"/>
    <w:rsid w:val="005D1BDB"/>
    <w:rsid w:val="005D2DFE"/>
    <w:rsid w:val="005E5647"/>
    <w:rsid w:val="005F611A"/>
    <w:rsid w:val="005F6388"/>
    <w:rsid w:val="006101CC"/>
    <w:rsid w:val="00612D24"/>
    <w:rsid w:val="00617CA2"/>
    <w:rsid w:val="00631ED5"/>
    <w:rsid w:val="006407FA"/>
    <w:rsid w:val="00650EFB"/>
    <w:rsid w:val="00657FE5"/>
    <w:rsid w:val="00661163"/>
    <w:rsid w:val="00677992"/>
    <w:rsid w:val="00684C52"/>
    <w:rsid w:val="006B2735"/>
    <w:rsid w:val="006B46CB"/>
    <w:rsid w:val="006B5AB7"/>
    <w:rsid w:val="006E0726"/>
    <w:rsid w:val="006E2CA7"/>
    <w:rsid w:val="00713EB3"/>
    <w:rsid w:val="007325BD"/>
    <w:rsid w:val="00737A88"/>
    <w:rsid w:val="00742B04"/>
    <w:rsid w:val="00745C55"/>
    <w:rsid w:val="00751ACA"/>
    <w:rsid w:val="00756C4F"/>
    <w:rsid w:val="00782E6A"/>
    <w:rsid w:val="00784F41"/>
    <w:rsid w:val="00786070"/>
    <w:rsid w:val="007864C5"/>
    <w:rsid w:val="007912C3"/>
    <w:rsid w:val="00793452"/>
    <w:rsid w:val="007A7D6A"/>
    <w:rsid w:val="007B26BB"/>
    <w:rsid w:val="007B73DE"/>
    <w:rsid w:val="007C52AA"/>
    <w:rsid w:val="007C5368"/>
    <w:rsid w:val="007C622F"/>
    <w:rsid w:val="007D44F4"/>
    <w:rsid w:val="007D5BEA"/>
    <w:rsid w:val="007E3C0C"/>
    <w:rsid w:val="007E69ED"/>
    <w:rsid w:val="007F26C2"/>
    <w:rsid w:val="00812E04"/>
    <w:rsid w:val="008212B6"/>
    <w:rsid w:val="00827BDC"/>
    <w:rsid w:val="00840C77"/>
    <w:rsid w:val="00847DC0"/>
    <w:rsid w:val="0085415D"/>
    <w:rsid w:val="0086340F"/>
    <w:rsid w:val="0087550B"/>
    <w:rsid w:val="00894FD0"/>
    <w:rsid w:val="00895187"/>
    <w:rsid w:val="008A2EB5"/>
    <w:rsid w:val="008C09EF"/>
    <w:rsid w:val="008C2340"/>
    <w:rsid w:val="008C3132"/>
    <w:rsid w:val="008C35D8"/>
    <w:rsid w:val="008D57FF"/>
    <w:rsid w:val="008E3772"/>
    <w:rsid w:val="008E7C9A"/>
    <w:rsid w:val="008F36DE"/>
    <w:rsid w:val="008F6642"/>
    <w:rsid w:val="008F734F"/>
    <w:rsid w:val="00911D79"/>
    <w:rsid w:val="00942044"/>
    <w:rsid w:val="00982818"/>
    <w:rsid w:val="00986057"/>
    <w:rsid w:val="00987643"/>
    <w:rsid w:val="0099006C"/>
    <w:rsid w:val="00993F60"/>
    <w:rsid w:val="009B1363"/>
    <w:rsid w:val="009C01FB"/>
    <w:rsid w:val="009D273D"/>
    <w:rsid w:val="009D38CA"/>
    <w:rsid w:val="009E415B"/>
    <w:rsid w:val="00A035C9"/>
    <w:rsid w:val="00A177D9"/>
    <w:rsid w:val="00A24A38"/>
    <w:rsid w:val="00A318B7"/>
    <w:rsid w:val="00A33501"/>
    <w:rsid w:val="00A34AC3"/>
    <w:rsid w:val="00A35BAE"/>
    <w:rsid w:val="00A36AF1"/>
    <w:rsid w:val="00A540DF"/>
    <w:rsid w:val="00A64FF4"/>
    <w:rsid w:val="00A7567C"/>
    <w:rsid w:val="00A771E8"/>
    <w:rsid w:val="00A84834"/>
    <w:rsid w:val="00A85AA1"/>
    <w:rsid w:val="00A86216"/>
    <w:rsid w:val="00A93E99"/>
    <w:rsid w:val="00AB46D9"/>
    <w:rsid w:val="00AD577B"/>
    <w:rsid w:val="00AE642D"/>
    <w:rsid w:val="00B02627"/>
    <w:rsid w:val="00B25BA2"/>
    <w:rsid w:val="00B30EA2"/>
    <w:rsid w:val="00B35A8F"/>
    <w:rsid w:val="00B530F3"/>
    <w:rsid w:val="00B560F9"/>
    <w:rsid w:val="00B5640B"/>
    <w:rsid w:val="00B70465"/>
    <w:rsid w:val="00B8551A"/>
    <w:rsid w:val="00BB4F91"/>
    <w:rsid w:val="00BB68BB"/>
    <w:rsid w:val="00BE72A2"/>
    <w:rsid w:val="00BF0F3F"/>
    <w:rsid w:val="00C376D7"/>
    <w:rsid w:val="00C515BD"/>
    <w:rsid w:val="00C54914"/>
    <w:rsid w:val="00C557A0"/>
    <w:rsid w:val="00C614B9"/>
    <w:rsid w:val="00CA0606"/>
    <w:rsid w:val="00CA43B6"/>
    <w:rsid w:val="00CA78AB"/>
    <w:rsid w:val="00CB6254"/>
    <w:rsid w:val="00CC34B1"/>
    <w:rsid w:val="00CC4E4B"/>
    <w:rsid w:val="00CC7D67"/>
    <w:rsid w:val="00CD0764"/>
    <w:rsid w:val="00CE6EDF"/>
    <w:rsid w:val="00CE7056"/>
    <w:rsid w:val="00D236EF"/>
    <w:rsid w:val="00D27463"/>
    <w:rsid w:val="00D30FAC"/>
    <w:rsid w:val="00D52BEF"/>
    <w:rsid w:val="00D536B8"/>
    <w:rsid w:val="00D63348"/>
    <w:rsid w:val="00D81151"/>
    <w:rsid w:val="00D96BE3"/>
    <w:rsid w:val="00DE25DF"/>
    <w:rsid w:val="00DF52F3"/>
    <w:rsid w:val="00DF59C9"/>
    <w:rsid w:val="00E01F1E"/>
    <w:rsid w:val="00E11096"/>
    <w:rsid w:val="00E128F1"/>
    <w:rsid w:val="00E32E33"/>
    <w:rsid w:val="00E37682"/>
    <w:rsid w:val="00E459A8"/>
    <w:rsid w:val="00E53DEA"/>
    <w:rsid w:val="00E77159"/>
    <w:rsid w:val="00E812B9"/>
    <w:rsid w:val="00EA088A"/>
    <w:rsid w:val="00EB16B5"/>
    <w:rsid w:val="00EB7ABB"/>
    <w:rsid w:val="00EC06B4"/>
    <w:rsid w:val="00EC1A2E"/>
    <w:rsid w:val="00ED3A84"/>
    <w:rsid w:val="00ED6F30"/>
    <w:rsid w:val="00EE0A89"/>
    <w:rsid w:val="00EE71B6"/>
    <w:rsid w:val="00F01365"/>
    <w:rsid w:val="00F06D5F"/>
    <w:rsid w:val="00F0795B"/>
    <w:rsid w:val="00F07A9E"/>
    <w:rsid w:val="00F26D8D"/>
    <w:rsid w:val="00F36CE7"/>
    <w:rsid w:val="00F62B7B"/>
    <w:rsid w:val="00F85C98"/>
    <w:rsid w:val="00F96ACE"/>
    <w:rsid w:val="00FB0B0E"/>
    <w:rsid w:val="00FB25EE"/>
    <w:rsid w:val="00FB54E6"/>
    <w:rsid w:val="00FC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ED26D7"/>
  <w15:chartTrackingRefBased/>
  <w15:docId w15:val="{28103E82-3114-42D8-AC2C-065D11744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0DC4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0115C6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115C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12" w:firstLine="348"/>
    </w:pPr>
    <w:rPr>
      <w:rFonts w:ascii="宋体"/>
      <w:sz w:val="24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</w:style>
  <w:style w:type="paragraph" w:styleId="a6">
    <w:name w:val="header"/>
    <w:basedOn w:val="a"/>
    <w:link w:val="a7"/>
    <w:rsid w:val="009B13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sid w:val="009B1363"/>
    <w:rPr>
      <w:kern w:val="2"/>
      <w:sz w:val="18"/>
      <w:szCs w:val="18"/>
    </w:rPr>
  </w:style>
  <w:style w:type="character" w:styleId="a8">
    <w:name w:val="endnote reference"/>
    <w:uiPriority w:val="99"/>
    <w:unhideWhenUsed/>
    <w:rsid w:val="00737A88"/>
    <w:rPr>
      <w:vertAlign w:val="superscript"/>
    </w:rPr>
  </w:style>
  <w:style w:type="character" w:customStyle="1" w:styleId="20">
    <w:name w:val="标题 2 字符"/>
    <w:link w:val="2"/>
    <w:uiPriority w:val="9"/>
    <w:rsid w:val="000115C6"/>
    <w:rPr>
      <w:rFonts w:ascii="Calibri Light" w:hAnsi="Calibri Light"/>
      <w:b/>
      <w:bCs/>
      <w:kern w:val="2"/>
      <w:sz w:val="32"/>
      <w:szCs w:val="32"/>
    </w:rPr>
  </w:style>
  <w:style w:type="character" w:customStyle="1" w:styleId="30">
    <w:name w:val="标题 3 字符"/>
    <w:link w:val="3"/>
    <w:uiPriority w:val="9"/>
    <w:rsid w:val="000115C6"/>
    <w:rPr>
      <w:b/>
      <w:bCs/>
      <w:kern w:val="2"/>
      <w:sz w:val="32"/>
      <w:szCs w:val="32"/>
    </w:rPr>
  </w:style>
  <w:style w:type="paragraph" w:styleId="a9">
    <w:name w:val="List Paragraph"/>
    <w:aliases w:val="ZJGIS列表项,ZJGIS列表项1,列出段落11"/>
    <w:basedOn w:val="a"/>
    <w:link w:val="aa"/>
    <w:uiPriority w:val="34"/>
    <w:qFormat/>
    <w:rsid w:val="001F0060"/>
    <w:pPr>
      <w:spacing w:line="360" w:lineRule="auto"/>
      <w:ind w:firstLineChars="200" w:firstLine="420"/>
    </w:pPr>
    <w:rPr>
      <w:rFonts w:ascii="Calibri" w:hAnsi="Calibri"/>
      <w:szCs w:val="22"/>
    </w:rPr>
  </w:style>
  <w:style w:type="character" w:customStyle="1" w:styleId="aa">
    <w:name w:val="列出段落 字符"/>
    <w:aliases w:val="ZJGIS列表项 字符,ZJGIS列表项1 字符,列出段落11 字符"/>
    <w:link w:val="a9"/>
    <w:uiPriority w:val="34"/>
    <w:locked/>
    <w:rsid w:val="001F0060"/>
    <w:rPr>
      <w:rFonts w:ascii="Calibri" w:hAnsi="Calibri"/>
      <w:kern w:val="2"/>
      <w:sz w:val="21"/>
      <w:szCs w:val="22"/>
    </w:rPr>
  </w:style>
  <w:style w:type="paragraph" w:styleId="ab">
    <w:name w:val="Balloon Text"/>
    <w:basedOn w:val="a"/>
    <w:link w:val="ac"/>
    <w:rsid w:val="007E3C0C"/>
    <w:rPr>
      <w:rFonts w:ascii="Microsoft YaHei UI" w:eastAsia="Microsoft YaHei UI"/>
      <w:sz w:val="18"/>
      <w:szCs w:val="18"/>
    </w:rPr>
  </w:style>
  <w:style w:type="character" w:customStyle="1" w:styleId="ac">
    <w:name w:val="批注框文本 字符"/>
    <w:link w:val="ab"/>
    <w:rsid w:val="007E3C0C"/>
    <w:rPr>
      <w:rFonts w:ascii="Microsoft YaHei UI" w:eastAsia="Microsoft YaHei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54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3A55B-2454-4F26-9057-0E9197D8B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90</Characters>
  <Application>Microsoft Office Word</Application>
  <DocSecurity>0</DocSecurity>
  <Lines>5</Lines>
  <Paragraphs>1</Paragraphs>
  <ScaleCrop>false</ScaleCrop>
  <Company>Microsoft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编号</dc:title>
  <dc:subject/>
  <dc:creator>xiaobaoxing</dc:creator>
  <cp:keywords/>
  <cp:lastModifiedBy>DELL</cp:lastModifiedBy>
  <cp:revision>5</cp:revision>
  <cp:lastPrinted>2018-10-12T06:25:00Z</cp:lastPrinted>
  <dcterms:created xsi:type="dcterms:W3CDTF">2021-04-12T06:43:00Z</dcterms:created>
  <dcterms:modified xsi:type="dcterms:W3CDTF">2021-05-14T05:27:00Z</dcterms:modified>
</cp:coreProperties>
</file>